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на сайт поддержку двух языков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папке config/_default редактируем файл languages: раскомментируем нужные строки. Также создаем в папке content подпапки en и ru, весь контент на английском языке перемещаем в первую подпапку, на русском - во вторую. Папку admin и файл _index.md нужно оставить в content, чтобы сайт продолжал работать. В подпапках переводим посты и проекты на нужный язык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53109"/>
            <wp:effectExtent b="0" l="0" r="0" t="0"/>
            <wp:docPr descr="Figure 1: Отредакитрованный languages" title="" id="22" name="Picture"/>
            <a:graphic>
              <a:graphicData uri="http://schemas.openxmlformats.org/drawingml/2006/picture">
                <pic:pic>
                  <pic:nvPicPr>
                    <pic:cNvPr descr="image/p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редакитрованный languages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53109"/>
            <wp:effectExtent b="0" l="0" r="0" t="0"/>
            <wp:docPr descr="Figure 2: Размещение файлов в content" title="" id="26" name="Picture"/>
            <a:graphic>
              <a:graphicData uri="http://schemas.openxmlformats.org/drawingml/2006/picture">
                <pic:pic>
                  <pic:nvPicPr>
                    <pic:cNvPr descr="image/p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змещение файлов в content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53109"/>
            <wp:effectExtent b="0" l="0" r="0" t="0"/>
            <wp:docPr descr="Figure 3: Переведенный файл с личной информацией" title="" id="30" name="Picture"/>
            <a:graphic>
              <a:graphicData uri="http://schemas.openxmlformats.org/drawingml/2006/picture">
                <pic:pic>
                  <pic:nvPicPr>
                    <pic:cNvPr descr="image/p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веденный файл с личной информацией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53109"/>
            <wp:effectExtent b="0" l="0" r="0" t="0"/>
            <wp:docPr descr="Figure 4: Преведенный пост" title="" id="34" name="Picture"/>
            <a:graphic>
              <a:graphicData uri="http://schemas.openxmlformats.org/drawingml/2006/picture">
                <pic:pic>
                  <pic:nvPicPr>
                    <pic:cNvPr descr="image/p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еведенный пос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ляем пост по прошедшей неделе на двух языках: в соответствующих каталогах делаем копии папок с контентом, переименовываем, вставляем картинку (с таким же именем и типом, как в примере), редактируем текстовый файл, как нам нужно. После все этого загружаем изменения на гитхаб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53109"/>
            <wp:effectExtent b="0" l="0" r="0" t="0"/>
            <wp:docPr descr="Figure 5: Новый пост на двух языках" title="" id="38" name="Picture"/>
            <a:graphic>
              <a:graphicData uri="http://schemas.openxmlformats.org/drawingml/2006/picture">
                <pic:pic>
                  <pic:nvPicPr>
                    <pic:cNvPr descr="image/p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овый пост на двух языках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огом проделанной работы является добавление на сайт поддержки двух языков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6</dc:title>
  <dc:creator>Колобова Елизавета, гр. НММ-01-22</dc:creator>
  <dc:language>ru-RU</dc:language>
  <cp:keywords/>
  <dcterms:created xsi:type="dcterms:W3CDTF">2023-05-27T11:21:30Z</dcterms:created>
  <dcterms:modified xsi:type="dcterms:W3CDTF">2023-05-27T1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